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D0751" w14:textId="729DF688" w:rsidR="002F54A8" w:rsidRPr="00B81950" w:rsidRDefault="002F54A8" w:rsidP="00EE15DE">
      <w:pPr>
        <w:jc w:val="right"/>
        <w:rPr>
          <w:strike/>
          <w:sz w:val="16"/>
          <w:szCs w:val="16"/>
        </w:rPr>
      </w:pPr>
      <w:r w:rsidRPr="00B81950">
        <w:rPr>
          <w:sz w:val="16"/>
          <w:szCs w:val="16"/>
        </w:rPr>
        <w:t xml:space="preserve">Załącznik </w:t>
      </w:r>
      <w:r w:rsidRPr="00B81950">
        <w:rPr>
          <w:color w:val="000000"/>
          <w:sz w:val="16"/>
          <w:szCs w:val="16"/>
        </w:rPr>
        <w:t>do</w:t>
      </w:r>
      <w:r w:rsidRPr="00B81950">
        <w:rPr>
          <w:color w:val="000000"/>
          <w:sz w:val="20"/>
          <w:szCs w:val="20"/>
        </w:rPr>
        <w:t xml:space="preserve"> </w:t>
      </w:r>
      <w:r w:rsidR="00952E40">
        <w:rPr>
          <w:color w:val="000000"/>
          <w:sz w:val="16"/>
          <w:szCs w:val="16"/>
        </w:rPr>
        <w:t xml:space="preserve">zarządzenia </w:t>
      </w:r>
      <w:r w:rsidR="005A4E12">
        <w:rPr>
          <w:color w:val="000000"/>
          <w:sz w:val="16"/>
          <w:szCs w:val="16"/>
        </w:rPr>
        <w:t>nr 5</w:t>
      </w:r>
      <w:r w:rsidR="00C249C8">
        <w:rPr>
          <w:color w:val="000000"/>
          <w:sz w:val="16"/>
          <w:szCs w:val="16"/>
        </w:rPr>
        <w:t>9</w:t>
      </w:r>
      <w:r w:rsidR="005A4E12">
        <w:rPr>
          <w:color w:val="000000"/>
          <w:sz w:val="16"/>
          <w:szCs w:val="16"/>
        </w:rPr>
        <w:t xml:space="preserve"> </w:t>
      </w:r>
      <w:r w:rsidRPr="00B81950">
        <w:rPr>
          <w:color w:val="000000"/>
          <w:sz w:val="16"/>
          <w:szCs w:val="16"/>
        </w:rPr>
        <w:t xml:space="preserve">Rektora ZUT z dnia </w:t>
      </w:r>
      <w:r w:rsidR="005A4E12">
        <w:rPr>
          <w:color w:val="000000"/>
          <w:sz w:val="16"/>
          <w:szCs w:val="16"/>
        </w:rPr>
        <w:t xml:space="preserve">25 września 2019 r. </w:t>
      </w:r>
      <w:r w:rsidRPr="00B81950">
        <w:rPr>
          <w:sz w:val="16"/>
          <w:szCs w:val="16"/>
        </w:rPr>
        <w:t xml:space="preserve"> </w:t>
      </w:r>
    </w:p>
    <w:p w14:paraId="20EDCFD4" w14:textId="77777777" w:rsidR="002F54A8" w:rsidRPr="00B81950" w:rsidRDefault="002F54A8" w:rsidP="002F54A8">
      <w:pPr>
        <w:rPr>
          <w:b/>
          <w:sz w:val="22"/>
          <w:szCs w:val="22"/>
        </w:rPr>
      </w:pPr>
    </w:p>
    <w:p w14:paraId="5E4ABCB9" w14:textId="77777777" w:rsidR="002F54A8" w:rsidRPr="00B81950" w:rsidRDefault="002F54A8" w:rsidP="003C06BB">
      <w:pPr>
        <w:pStyle w:val="Nagwek1"/>
        <w:keepNext w:val="0"/>
        <w:suppressAutoHyphens w:val="0"/>
        <w:rPr>
          <w:rFonts w:ascii="Times New Roman" w:hAnsi="Times New Roman" w:cs="Times New Roman"/>
          <w:sz w:val="22"/>
          <w:szCs w:val="22"/>
        </w:rPr>
      </w:pPr>
      <w:r w:rsidRPr="00B81950">
        <w:rPr>
          <w:rFonts w:ascii="Times New Roman" w:hAnsi="Times New Roman" w:cs="Times New Roman"/>
          <w:sz w:val="22"/>
          <w:szCs w:val="22"/>
        </w:rPr>
        <w:t>WNIOSEK O PRZYZNANIE STYPENDIUM DOKTORANCKIEGO W SZKOLE DOKTORSKIEJ</w:t>
      </w:r>
    </w:p>
    <w:p w14:paraId="7B565BA7" w14:textId="6CA9871F" w:rsidR="002F54A8" w:rsidRPr="00B81950" w:rsidRDefault="002F54A8" w:rsidP="002F54A8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>Imię i nazwisko ……...…………………………................................…………… Nr albumu</w:t>
      </w:r>
      <w:r w:rsidRPr="00B81950">
        <w:rPr>
          <w:sz w:val="22"/>
          <w:szCs w:val="22"/>
        </w:rPr>
        <w:tab/>
      </w:r>
    </w:p>
    <w:p w14:paraId="3B0713C6" w14:textId="6D6E18F6" w:rsidR="002F54A8" w:rsidRPr="00B81950" w:rsidRDefault="002F54A8" w:rsidP="002F54A8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>Dziedzina……………………………… dyscyplina naukowa</w:t>
      </w:r>
      <w:r w:rsidRPr="00B81950">
        <w:rPr>
          <w:sz w:val="22"/>
          <w:szCs w:val="22"/>
        </w:rPr>
        <w:tab/>
      </w:r>
    </w:p>
    <w:p w14:paraId="198E6162" w14:textId="77777777" w:rsidR="002F54A8" w:rsidRPr="00B81950" w:rsidRDefault="002F54A8" w:rsidP="002F54A8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>Katedra</w:t>
      </w:r>
      <w:r w:rsidRPr="00B81950">
        <w:rPr>
          <w:sz w:val="22"/>
          <w:szCs w:val="22"/>
        </w:rPr>
        <w:tab/>
      </w:r>
    </w:p>
    <w:p w14:paraId="063AA6E6" w14:textId="023F6036" w:rsidR="002F54A8" w:rsidRPr="00B81950" w:rsidRDefault="002F54A8" w:rsidP="002F54A8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 xml:space="preserve">Data rozpoczęcia kształcenia w </w:t>
      </w:r>
      <w:r w:rsidR="00245635">
        <w:rPr>
          <w:sz w:val="22"/>
          <w:szCs w:val="22"/>
        </w:rPr>
        <w:t>S</w:t>
      </w:r>
      <w:r w:rsidRPr="00B81950">
        <w:rPr>
          <w:sz w:val="22"/>
          <w:szCs w:val="22"/>
        </w:rPr>
        <w:t xml:space="preserve">zkole </w:t>
      </w:r>
      <w:r w:rsidR="00245635">
        <w:rPr>
          <w:sz w:val="22"/>
          <w:szCs w:val="22"/>
        </w:rPr>
        <w:t>D</w:t>
      </w:r>
      <w:r w:rsidRPr="00B81950">
        <w:rPr>
          <w:sz w:val="22"/>
          <w:szCs w:val="22"/>
        </w:rPr>
        <w:t>oktorskiej ……………….............………… Rok studiów</w:t>
      </w:r>
      <w:r w:rsidRPr="00B81950">
        <w:rPr>
          <w:sz w:val="22"/>
          <w:szCs w:val="22"/>
        </w:rPr>
        <w:tab/>
      </w:r>
    </w:p>
    <w:p w14:paraId="4EFE7E71" w14:textId="013BDC59" w:rsidR="002F54A8" w:rsidRPr="00B81950" w:rsidRDefault="002F54A8" w:rsidP="009A2C28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 xml:space="preserve">Okres pobierania stypendium doktoranckiego w </w:t>
      </w:r>
      <w:r w:rsidR="00245635">
        <w:rPr>
          <w:sz w:val="22"/>
          <w:szCs w:val="22"/>
        </w:rPr>
        <w:t>S</w:t>
      </w:r>
      <w:r w:rsidRPr="00B81950">
        <w:rPr>
          <w:sz w:val="22"/>
          <w:szCs w:val="22"/>
        </w:rPr>
        <w:t xml:space="preserve">zkole </w:t>
      </w:r>
      <w:r w:rsidR="00245635">
        <w:rPr>
          <w:sz w:val="22"/>
          <w:szCs w:val="22"/>
        </w:rPr>
        <w:t>D</w:t>
      </w:r>
      <w:r w:rsidRPr="00B81950">
        <w:rPr>
          <w:sz w:val="22"/>
          <w:szCs w:val="22"/>
        </w:rPr>
        <w:t>oktorskiej (w latach)</w:t>
      </w:r>
      <w:r w:rsidRPr="00B81950">
        <w:rPr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1"/>
        <w:gridCol w:w="241"/>
        <w:gridCol w:w="241"/>
        <w:gridCol w:w="294"/>
        <w:gridCol w:w="241"/>
        <w:gridCol w:w="241"/>
        <w:gridCol w:w="241"/>
        <w:gridCol w:w="241"/>
        <w:gridCol w:w="294"/>
        <w:gridCol w:w="241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</w:tblGrid>
      <w:tr w:rsidR="002F54A8" w:rsidRPr="005D2CA4" w14:paraId="0C5E08BD" w14:textId="77777777" w:rsidTr="00012C6B">
        <w:trPr>
          <w:trHeight w:val="454"/>
          <w:jc w:val="center"/>
        </w:trPr>
        <w:tc>
          <w:tcPr>
            <w:tcW w:w="1281" w:type="dxa"/>
            <w:vAlign w:val="center"/>
          </w:tcPr>
          <w:p w14:paraId="1445999C" w14:textId="77777777" w:rsidR="002F54A8" w:rsidRPr="00B81950" w:rsidRDefault="002F54A8" w:rsidP="00012C6B">
            <w:pPr>
              <w:rPr>
                <w:b/>
                <w:sz w:val="22"/>
                <w:szCs w:val="22"/>
              </w:rPr>
            </w:pPr>
            <w:r w:rsidRPr="00B81950">
              <w:rPr>
                <w:b/>
                <w:sz w:val="22"/>
                <w:szCs w:val="22"/>
              </w:rPr>
              <w:t>Nr konta bankowego</w:t>
            </w:r>
          </w:p>
        </w:tc>
        <w:tc>
          <w:tcPr>
            <w:tcW w:w="241" w:type="dxa"/>
            <w:vAlign w:val="center"/>
          </w:tcPr>
          <w:p w14:paraId="4D22A002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44613841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60B7F30C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0BF4009C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2AC80DB5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7C29299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E7EDA1C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43825EE8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7B7FB1FC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CDC0A3A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08152AC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C4D7737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12E32D95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3058743D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C700A19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14034EE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73B4BC1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58D5F4EB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2321BD7E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06F4BF6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8C1F742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4375F1E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4B48C7F5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422BD579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6A96A23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C5978C3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F7AA596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3F2F2FAD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1044E4EE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E0F3336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82C73A9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C5DFA75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</w:tr>
    </w:tbl>
    <w:p w14:paraId="1159A0DF" w14:textId="77777777" w:rsidR="00C67275" w:rsidRPr="002B08F4" w:rsidRDefault="00C67275" w:rsidP="00C67275">
      <w:pPr>
        <w:tabs>
          <w:tab w:val="right" w:leader="dot" w:pos="9639"/>
        </w:tabs>
        <w:spacing w:line="360" w:lineRule="auto"/>
        <w:rPr>
          <w:sz w:val="16"/>
          <w:szCs w:val="16"/>
        </w:rPr>
      </w:pPr>
    </w:p>
    <w:p w14:paraId="7ECD27D4" w14:textId="339E9A5B" w:rsidR="00C67275" w:rsidRPr="002B08F4" w:rsidRDefault="00C67275" w:rsidP="002B08F4">
      <w:pPr>
        <w:pStyle w:val="Akapitzlist"/>
        <w:numPr>
          <w:ilvl w:val="0"/>
          <w:numId w:val="26"/>
        </w:numPr>
        <w:tabs>
          <w:tab w:val="right" w:leader="dot" w:pos="7371"/>
          <w:tab w:val="right" w:leader="dot" w:pos="9639"/>
        </w:tabs>
        <w:ind w:left="426"/>
        <w:rPr>
          <w:sz w:val="22"/>
          <w:szCs w:val="22"/>
        </w:rPr>
      </w:pPr>
      <w:r w:rsidRPr="002B08F4">
        <w:rPr>
          <w:sz w:val="22"/>
          <w:szCs w:val="22"/>
        </w:rPr>
        <w:t>Posiadam stopień doktora TAK / NIE*</w:t>
      </w:r>
      <w:r w:rsidR="00794AF5" w:rsidRPr="002B08F4">
        <w:rPr>
          <w:sz w:val="22"/>
          <w:szCs w:val="22"/>
          <w:vertAlign w:val="superscript"/>
        </w:rPr>
        <w:t>/</w:t>
      </w:r>
      <w:r w:rsidR="00794AF5" w:rsidRPr="002B08F4">
        <w:rPr>
          <w:sz w:val="22"/>
          <w:szCs w:val="22"/>
        </w:rPr>
        <w:t>****</w:t>
      </w:r>
      <w:r w:rsidR="005A0E04" w:rsidRPr="002B08F4">
        <w:rPr>
          <w:sz w:val="22"/>
          <w:szCs w:val="22"/>
        </w:rPr>
        <w:tab/>
      </w:r>
    </w:p>
    <w:p w14:paraId="43132435" w14:textId="6754AFFF" w:rsidR="002B08F4" w:rsidRPr="002B08F4" w:rsidRDefault="005A0E04" w:rsidP="002B08F4">
      <w:pPr>
        <w:tabs>
          <w:tab w:val="left" w:pos="4678"/>
          <w:tab w:val="right" w:pos="9639"/>
        </w:tabs>
        <w:ind w:left="426"/>
        <w:rPr>
          <w:sz w:val="22"/>
          <w:szCs w:val="22"/>
          <w:vertAlign w:val="superscript"/>
        </w:rPr>
      </w:pPr>
      <w:r w:rsidRPr="005A0E04">
        <w:rPr>
          <w:sz w:val="22"/>
          <w:szCs w:val="22"/>
        </w:rPr>
        <w:tab/>
      </w:r>
      <w:r w:rsidRPr="005A0E04">
        <w:rPr>
          <w:sz w:val="22"/>
          <w:szCs w:val="22"/>
          <w:vertAlign w:val="superscript"/>
        </w:rPr>
        <w:t>(data nadania stopnia doktora)</w:t>
      </w:r>
      <w:r w:rsidRPr="005A0E04">
        <w:rPr>
          <w:sz w:val="22"/>
          <w:szCs w:val="22"/>
          <w:vertAlign w:val="superscript"/>
        </w:rPr>
        <w:tab/>
      </w:r>
    </w:p>
    <w:p w14:paraId="2619EEFF" w14:textId="77777777" w:rsidR="00C67275" w:rsidRPr="002B08F4" w:rsidRDefault="00C67275" w:rsidP="002B08F4">
      <w:pPr>
        <w:pStyle w:val="Akapitzlist"/>
        <w:numPr>
          <w:ilvl w:val="0"/>
          <w:numId w:val="26"/>
        </w:numPr>
        <w:tabs>
          <w:tab w:val="right" w:leader="dot" w:pos="9639"/>
        </w:tabs>
        <w:spacing w:line="276" w:lineRule="auto"/>
        <w:ind w:left="426"/>
        <w:rPr>
          <w:sz w:val="22"/>
          <w:szCs w:val="22"/>
        </w:rPr>
      </w:pPr>
      <w:r w:rsidRPr="002B08F4">
        <w:rPr>
          <w:sz w:val="22"/>
          <w:szCs w:val="22"/>
        </w:rPr>
        <w:t>Jestem:</w:t>
      </w:r>
    </w:p>
    <w:p w14:paraId="4BF27FCF" w14:textId="038FA174" w:rsidR="00C67275" w:rsidRPr="005A0E04" w:rsidRDefault="00C67275" w:rsidP="002B08F4">
      <w:pPr>
        <w:tabs>
          <w:tab w:val="right" w:leader="dot" w:pos="9639"/>
        </w:tabs>
        <w:spacing w:line="276" w:lineRule="auto"/>
        <w:ind w:left="426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przed oceną śródokresową**</w:t>
      </w:r>
      <w:bookmarkStart w:id="0" w:name="_GoBack"/>
      <w:bookmarkEnd w:id="0"/>
    </w:p>
    <w:p w14:paraId="41A12F99" w14:textId="18710680" w:rsidR="002B08F4" w:rsidRPr="005A0E04" w:rsidRDefault="00C67275" w:rsidP="002B08F4">
      <w:pPr>
        <w:tabs>
          <w:tab w:val="right" w:leader="dot" w:pos="9639"/>
        </w:tabs>
        <w:spacing w:line="276" w:lineRule="auto"/>
        <w:ind w:left="426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po ocenie śródokresowej zakończonej wynikiem pozytywnym**</w:t>
      </w:r>
    </w:p>
    <w:p w14:paraId="65136464" w14:textId="77777777" w:rsidR="00C67275" w:rsidRPr="00AF0D0D" w:rsidRDefault="00C67275" w:rsidP="00C67275">
      <w:pPr>
        <w:rPr>
          <w:sz w:val="16"/>
          <w:szCs w:val="16"/>
        </w:rPr>
      </w:pPr>
    </w:p>
    <w:p w14:paraId="09362562" w14:textId="3E2585B9" w:rsidR="002B08F4" w:rsidRPr="00AF0D0D" w:rsidRDefault="002B08F4" w:rsidP="002B08F4">
      <w:pPr>
        <w:pStyle w:val="Akapitzlist"/>
        <w:numPr>
          <w:ilvl w:val="0"/>
          <w:numId w:val="26"/>
        </w:numPr>
        <w:tabs>
          <w:tab w:val="right" w:leader="dot" w:pos="9639"/>
        </w:tabs>
        <w:spacing w:after="240"/>
        <w:ind w:left="426"/>
        <w:rPr>
          <w:sz w:val="22"/>
          <w:szCs w:val="22"/>
        </w:rPr>
      </w:pPr>
      <w:r w:rsidRPr="00AF0D0D">
        <w:rPr>
          <w:sz w:val="22"/>
          <w:szCs w:val="22"/>
        </w:rPr>
        <w:t>Okres pobierania stypendium doktoranckiego w Szkole Doktorskiej (w latach</w:t>
      </w:r>
      <w:r w:rsidR="006F26D4" w:rsidRPr="00AF0D0D">
        <w:rPr>
          <w:sz w:val="22"/>
          <w:szCs w:val="22"/>
        </w:rPr>
        <w:t xml:space="preserve"> </w:t>
      </w:r>
      <w:proofErr w:type="spellStart"/>
      <w:r w:rsidR="006F26D4" w:rsidRPr="00AF0D0D">
        <w:rPr>
          <w:sz w:val="22"/>
          <w:szCs w:val="22"/>
        </w:rPr>
        <w:t>akad</w:t>
      </w:r>
      <w:proofErr w:type="spellEnd"/>
      <w:r w:rsidR="006F26D4" w:rsidRPr="00AF0D0D">
        <w:rPr>
          <w:sz w:val="22"/>
          <w:szCs w:val="22"/>
        </w:rPr>
        <w:t>.</w:t>
      </w:r>
      <w:r w:rsidRPr="00AF0D0D">
        <w:rPr>
          <w:sz w:val="22"/>
          <w:szCs w:val="22"/>
        </w:rPr>
        <w:t xml:space="preserve">): </w:t>
      </w:r>
      <w:r w:rsidRPr="00AF0D0D">
        <w:rPr>
          <w:sz w:val="22"/>
          <w:szCs w:val="22"/>
        </w:rPr>
        <w:tab/>
      </w:r>
    </w:p>
    <w:p w14:paraId="5B985B5B" w14:textId="77777777" w:rsidR="002B08F4" w:rsidRPr="00AF0D0D" w:rsidRDefault="002B08F4" w:rsidP="002B08F4">
      <w:pPr>
        <w:pStyle w:val="Akapitzlist"/>
        <w:tabs>
          <w:tab w:val="right" w:leader="dot" w:pos="9639"/>
        </w:tabs>
        <w:spacing w:after="240"/>
        <w:ind w:left="426"/>
        <w:rPr>
          <w:sz w:val="16"/>
          <w:szCs w:val="16"/>
        </w:rPr>
      </w:pPr>
    </w:p>
    <w:p w14:paraId="33FF49F0" w14:textId="4466640F" w:rsidR="00C67275" w:rsidRPr="00AF0D0D" w:rsidRDefault="00C67275" w:rsidP="002B08F4">
      <w:pPr>
        <w:pStyle w:val="Akapitzlist"/>
        <w:numPr>
          <w:ilvl w:val="0"/>
          <w:numId w:val="26"/>
        </w:numPr>
        <w:tabs>
          <w:tab w:val="right" w:leader="dot" w:pos="9639"/>
        </w:tabs>
        <w:spacing w:after="240"/>
        <w:ind w:left="426"/>
        <w:rPr>
          <w:sz w:val="22"/>
          <w:szCs w:val="22"/>
        </w:rPr>
      </w:pPr>
      <w:r w:rsidRPr="00AF0D0D">
        <w:rPr>
          <w:sz w:val="22"/>
          <w:szCs w:val="22"/>
        </w:rPr>
        <w:t>Jestem zatrudniony/nie jestem zatrudniony* jako nauczyciel akademicki/pracownik naukowy* w</w:t>
      </w:r>
      <w:r w:rsidR="001868E5">
        <w:rPr>
          <w:sz w:val="22"/>
          <w:szCs w:val="22"/>
        </w:rPr>
        <w:t>:</w:t>
      </w:r>
      <w:r w:rsidRPr="00AF0D0D">
        <w:rPr>
          <w:sz w:val="22"/>
          <w:szCs w:val="22"/>
        </w:rPr>
        <w:t xml:space="preserve"> </w:t>
      </w:r>
    </w:p>
    <w:p w14:paraId="63C44E75" w14:textId="77777777" w:rsidR="00C67275" w:rsidRPr="00AF0D0D" w:rsidRDefault="00C67275" w:rsidP="002B08F4">
      <w:pPr>
        <w:tabs>
          <w:tab w:val="right" w:leader="dot" w:pos="9639"/>
        </w:tabs>
        <w:ind w:left="426"/>
        <w:rPr>
          <w:sz w:val="22"/>
          <w:szCs w:val="22"/>
        </w:rPr>
      </w:pPr>
      <w:r w:rsidRPr="00AF0D0D">
        <w:rPr>
          <w:sz w:val="22"/>
          <w:szCs w:val="22"/>
        </w:rPr>
        <w:tab/>
      </w:r>
    </w:p>
    <w:p w14:paraId="7D02C946" w14:textId="77777777" w:rsidR="00C67275" w:rsidRPr="00AF0D0D" w:rsidRDefault="00C67275" w:rsidP="002B08F4">
      <w:pPr>
        <w:tabs>
          <w:tab w:val="right" w:leader="dot" w:pos="4536"/>
          <w:tab w:val="right" w:leader="dot" w:pos="9639"/>
        </w:tabs>
        <w:spacing w:before="240" w:after="240"/>
        <w:ind w:left="426"/>
        <w:rPr>
          <w:sz w:val="22"/>
          <w:szCs w:val="22"/>
        </w:rPr>
      </w:pPr>
      <w:r w:rsidRPr="00AF0D0D">
        <w:rPr>
          <w:sz w:val="22"/>
          <w:szCs w:val="22"/>
        </w:rPr>
        <w:t>od dnia</w:t>
      </w:r>
      <w:r w:rsidRPr="00AF0D0D">
        <w:rPr>
          <w:sz w:val="22"/>
          <w:szCs w:val="22"/>
        </w:rPr>
        <w:tab/>
        <w:t>w wymiarze czasu pracy</w:t>
      </w:r>
      <w:r w:rsidRPr="00AF0D0D">
        <w:rPr>
          <w:sz w:val="22"/>
          <w:szCs w:val="22"/>
        </w:rPr>
        <w:tab/>
      </w:r>
    </w:p>
    <w:p w14:paraId="6EF07C69" w14:textId="77777777" w:rsidR="00C67275" w:rsidRPr="00AF0D0D" w:rsidRDefault="00C67275" w:rsidP="002B08F4">
      <w:pPr>
        <w:pStyle w:val="Akapitzlist"/>
        <w:numPr>
          <w:ilvl w:val="0"/>
          <w:numId w:val="26"/>
        </w:numPr>
        <w:tabs>
          <w:tab w:val="right" w:leader="dot" w:pos="9639"/>
        </w:tabs>
        <w:ind w:left="426"/>
        <w:rPr>
          <w:sz w:val="22"/>
          <w:szCs w:val="22"/>
        </w:rPr>
      </w:pPr>
      <w:r w:rsidRPr="00AF0D0D">
        <w:rPr>
          <w:sz w:val="22"/>
          <w:szCs w:val="22"/>
        </w:rPr>
        <w:t xml:space="preserve">Jestem zatrudniony jako nauczyciel akademicki: </w:t>
      </w:r>
    </w:p>
    <w:p w14:paraId="1AE1BD43" w14:textId="23E4729F" w:rsidR="00C67275" w:rsidRPr="00AF0D0D" w:rsidRDefault="00C67275" w:rsidP="002B08F4">
      <w:pPr>
        <w:tabs>
          <w:tab w:val="right" w:leader="dot" w:pos="9639"/>
        </w:tabs>
        <w:ind w:left="851" w:hanging="284"/>
        <w:rPr>
          <w:sz w:val="22"/>
          <w:szCs w:val="22"/>
        </w:rPr>
      </w:pPr>
      <w:r w:rsidRPr="00AF0D0D">
        <w:rPr>
          <w:sz w:val="22"/>
          <w:szCs w:val="22"/>
        </w:rPr>
        <w:sym w:font="Symbol" w:char="F092"/>
      </w:r>
      <w:r w:rsidRPr="00AF0D0D">
        <w:rPr>
          <w:sz w:val="22"/>
          <w:szCs w:val="22"/>
        </w:rPr>
        <w:t xml:space="preserve">  na umowę o pracę</w:t>
      </w:r>
      <w:r w:rsidR="002B08F4" w:rsidRPr="00AF0D0D">
        <w:rPr>
          <w:sz w:val="22"/>
          <w:szCs w:val="22"/>
        </w:rPr>
        <w:t>*</w:t>
      </w:r>
      <w:r w:rsidRPr="00AF0D0D">
        <w:rPr>
          <w:sz w:val="22"/>
          <w:szCs w:val="22"/>
        </w:rPr>
        <w:t>*,</w:t>
      </w:r>
    </w:p>
    <w:p w14:paraId="61266338" w14:textId="0E0DF31D" w:rsidR="00C67275" w:rsidRPr="00AF0D0D" w:rsidRDefault="00C67275" w:rsidP="002B08F4">
      <w:pPr>
        <w:ind w:left="851" w:hanging="284"/>
        <w:rPr>
          <w:sz w:val="22"/>
          <w:szCs w:val="22"/>
        </w:rPr>
      </w:pPr>
      <w:r w:rsidRPr="00AF0D0D">
        <w:rPr>
          <w:sz w:val="22"/>
          <w:szCs w:val="22"/>
        </w:rPr>
        <w:sym w:font="Symbol" w:char="F092"/>
      </w:r>
      <w:r w:rsidRPr="00AF0D0D">
        <w:rPr>
          <w:sz w:val="22"/>
          <w:szCs w:val="22"/>
        </w:rPr>
        <w:t xml:space="preserve">  będący beneficjentem przedsięwzięcia, programu lub konkursu ogłoszonego przez NAWA, </w:t>
      </w:r>
      <w:proofErr w:type="spellStart"/>
      <w:r w:rsidRPr="00AF0D0D">
        <w:rPr>
          <w:sz w:val="22"/>
          <w:szCs w:val="22"/>
        </w:rPr>
        <w:t>NCBiR</w:t>
      </w:r>
      <w:proofErr w:type="spellEnd"/>
      <w:r w:rsidRPr="00AF0D0D">
        <w:rPr>
          <w:sz w:val="22"/>
          <w:szCs w:val="22"/>
        </w:rPr>
        <w:t>, NCN lub międzynarodowego konkursu na realizację projektu badawczego*</w:t>
      </w:r>
      <w:r w:rsidR="002B08F4" w:rsidRPr="00AF0D0D">
        <w:rPr>
          <w:sz w:val="22"/>
          <w:szCs w:val="22"/>
        </w:rPr>
        <w:t>*</w:t>
      </w:r>
      <w:r w:rsidR="00794AF5" w:rsidRPr="00AF0D0D">
        <w:rPr>
          <w:sz w:val="22"/>
          <w:szCs w:val="22"/>
          <w:vertAlign w:val="superscript"/>
        </w:rPr>
        <w:t>/</w:t>
      </w:r>
      <w:r w:rsidR="00794AF5" w:rsidRPr="00AF0D0D">
        <w:rPr>
          <w:sz w:val="22"/>
          <w:szCs w:val="22"/>
        </w:rPr>
        <w:t>****</w:t>
      </w:r>
      <w:r w:rsidRPr="00AF0D0D">
        <w:rPr>
          <w:sz w:val="22"/>
          <w:szCs w:val="22"/>
        </w:rPr>
        <w:t>,</w:t>
      </w:r>
    </w:p>
    <w:p w14:paraId="18B937CF" w14:textId="77777777" w:rsidR="00C67275" w:rsidRPr="00AF0D0D" w:rsidRDefault="00C67275" w:rsidP="002B08F4">
      <w:pPr>
        <w:ind w:left="851" w:hanging="284"/>
        <w:rPr>
          <w:sz w:val="22"/>
          <w:szCs w:val="22"/>
        </w:rPr>
      </w:pPr>
      <w:r w:rsidRPr="00AF0D0D">
        <w:rPr>
          <w:sz w:val="22"/>
          <w:szCs w:val="22"/>
        </w:rPr>
        <w:sym w:font="Symbol" w:char="F092"/>
      </w:r>
      <w:r w:rsidRPr="00AF0D0D">
        <w:rPr>
          <w:sz w:val="22"/>
          <w:szCs w:val="22"/>
        </w:rPr>
        <w:t xml:space="preserve">  na czas realizacji projektu badawczego lub dydaktycznego finansowanego:</w:t>
      </w:r>
    </w:p>
    <w:p w14:paraId="149EB939" w14:textId="48345F99" w:rsidR="00C67275" w:rsidRPr="005A0E04" w:rsidRDefault="00C67275" w:rsidP="002B08F4">
      <w:pPr>
        <w:pStyle w:val="Akapitzlist"/>
        <w:tabs>
          <w:tab w:val="left" w:leader="dot" w:pos="9072"/>
          <w:tab w:val="left" w:leader="dot" w:pos="9639"/>
        </w:tabs>
        <w:ind w:left="851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ze środków pochodzących z Unii Europejskiej*</w:t>
      </w:r>
      <w:r w:rsidR="002B08F4">
        <w:rPr>
          <w:sz w:val="22"/>
          <w:szCs w:val="22"/>
        </w:rPr>
        <w:t>*</w:t>
      </w:r>
      <w:r w:rsidR="005A0E04" w:rsidRPr="00794AF5">
        <w:rPr>
          <w:sz w:val="22"/>
          <w:szCs w:val="22"/>
          <w:vertAlign w:val="superscript"/>
        </w:rPr>
        <w:t>/</w:t>
      </w:r>
      <w:r w:rsidR="005A0E04">
        <w:rPr>
          <w:sz w:val="22"/>
          <w:szCs w:val="22"/>
        </w:rPr>
        <w:t>****</w:t>
      </w:r>
    </w:p>
    <w:p w14:paraId="2786B505" w14:textId="1C44560A" w:rsidR="00C67275" w:rsidRDefault="00C67275" w:rsidP="002B08F4">
      <w:pPr>
        <w:pStyle w:val="Akapitzlist"/>
        <w:tabs>
          <w:tab w:val="right" w:leader="dot" w:pos="9072"/>
        </w:tabs>
        <w:ind w:left="851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przez inny podmiot przyznający grant*</w:t>
      </w:r>
      <w:r w:rsidR="002B08F4">
        <w:rPr>
          <w:sz w:val="22"/>
          <w:szCs w:val="22"/>
        </w:rPr>
        <w:t>*</w:t>
      </w:r>
      <w:r w:rsidR="005A0E04" w:rsidRPr="00794AF5">
        <w:rPr>
          <w:sz w:val="22"/>
          <w:szCs w:val="22"/>
          <w:vertAlign w:val="superscript"/>
        </w:rPr>
        <w:t>/</w:t>
      </w:r>
      <w:r w:rsidR="005A0E04">
        <w:rPr>
          <w:sz w:val="22"/>
          <w:szCs w:val="22"/>
        </w:rPr>
        <w:t>****</w:t>
      </w:r>
    </w:p>
    <w:p w14:paraId="2A84932E" w14:textId="77777777" w:rsidR="00C67275" w:rsidRPr="005A0E04" w:rsidRDefault="00C67275" w:rsidP="00C67275">
      <w:pPr>
        <w:ind w:right="-181"/>
        <w:rPr>
          <w:sz w:val="16"/>
          <w:szCs w:val="16"/>
        </w:rPr>
      </w:pPr>
    </w:p>
    <w:p w14:paraId="0E81F0E9" w14:textId="77777777" w:rsidR="002F54A8" w:rsidRPr="005A0E04" w:rsidRDefault="002F54A8" w:rsidP="005A4E12">
      <w:pPr>
        <w:spacing w:before="20"/>
        <w:rPr>
          <w:b/>
          <w:sz w:val="22"/>
          <w:szCs w:val="22"/>
        </w:rPr>
      </w:pPr>
      <w:r w:rsidRPr="005A0E04">
        <w:rPr>
          <w:b/>
          <w:sz w:val="22"/>
          <w:szCs w:val="22"/>
        </w:rPr>
        <w:t>Proszę o przyznanie mi stypendium doktoranckiego w roku akademickim …………../…………….</w:t>
      </w:r>
    </w:p>
    <w:p w14:paraId="2A03E19A" w14:textId="77777777" w:rsidR="002F54A8" w:rsidRPr="005A0E04" w:rsidRDefault="002F54A8" w:rsidP="002F54A8">
      <w:pPr>
        <w:ind w:left="-57"/>
        <w:rPr>
          <w:sz w:val="8"/>
          <w:szCs w:val="8"/>
        </w:rPr>
      </w:pPr>
    </w:p>
    <w:p w14:paraId="71F2AB4E" w14:textId="30FB7A93" w:rsidR="002F54A8" w:rsidRPr="005A0E04" w:rsidRDefault="00C160C3" w:rsidP="00B81950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spacing w:line="360" w:lineRule="auto"/>
        <w:ind w:left="709"/>
        <w:rPr>
          <w:sz w:val="22"/>
          <w:szCs w:val="22"/>
        </w:rPr>
      </w:pPr>
      <w:r w:rsidRPr="005A0E04">
        <w:rPr>
          <w:sz w:val="22"/>
          <w:szCs w:val="22"/>
        </w:rPr>
        <w:t>w wysokości 2 </w:t>
      </w:r>
      <w:r w:rsidR="00B55E7B" w:rsidRPr="005A0E04">
        <w:rPr>
          <w:sz w:val="22"/>
          <w:szCs w:val="22"/>
        </w:rPr>
        <w:t>380</w:t>
      </w:r>
      <w:r w:rsidR="008E6623" w:rsidRPr="005A0E04">
        <w:rPr>
          <w:sz w:val="22"/>
          <w:szCs w:val="22"/>
        </w:rPr>
        <w:t>,00</w:t>
      </w:r>
      <w:r w:rsidRPr="005A0E04">
        <w:rPr>
          <w:sz w:val="22"/>
          <w:szCs w:val="22"/>
        </w:rPr>
        <w:t xml:space="preserve"> zł</w:t>
      </w:r>
      <w:r w:rsidR="008E6623" w:rsidRPr="005A0E04">
        <w:rPr>
          <w:sz w:val="22"/>
          <w:szCs w:val="22"/>
        </w:rPr>
        <w:t>otych</w:t>
      </w:r>
      <w:r w:rsidR="0033258D" w:rsidRPr="005A0E04">
        <w:rPr>
          <w:sz w:val="22"/>
          <w:szCs w:val="22"/>
        </w:rPr>
        <w:t>*</w:t>
      </w:r>
      <w:r w:rsidR="002B08F4">
        <w:rPr>
          <w:sz w:val="22"/>
          <w:szCs w:val="22"/>
        </w:rPr>
        <w:t>*</w:t>
      </w:r>
    </w:p>
    <w:p w14:paraId="5256EF00" w14:textId="3A9A35F0" w:rsidR="00C160C3" w:rsidRPr="005A0E04" w:rsidRDefault="00C160C3" w:rsidP="00B81950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709"/>
        <w:jc w:val="both"/>
        <w:rPr>
          <w:sz w:val="22"/>
          <w:szCs w:val="22"/>
        </w:rPr>
      </w:pPr>
      <w:r w:rsidRPr="005A0E04">
        <w:rPr>
          <w:sz w:val="22"/>
          <w:szCs w:val="22"/>
        </w:rPr>
        <w:t>w wysokości 3 </w:t>
      </w:r>
      <w:r w:rsidR="00B55E7B" w:rsidRPr="005A0E04">
        <w:rPr>
          <w:sz w:val="22"/>
          <w:szCs w:val="22"/>
        </w:rPr>
        <w:t>094</w:t>
      </w:r>
      <w:r w:rsidR="005A0E04">
        <w:rPr>
          <w:sz w:val="22"/>
          <w:szCs w:val="22"/>
        </w:rPr>
        <w:t xml:space="preserve"> złotych </w:t>
      </w:r>
      <w:r w:rsidRPr="005A0E04">
        <w:rPr>
          <w:sz w:val="22"/>
          <w:szCs w:val="22"/>
        </w:rPr>
        <w:t>- dla doktorantów posiadających orzeczenie o niepełnosprawności, orzeczenie o stopniu niepełnosprawności albo orzeczenie, o którym mowa w art. 5 oraz art. 62 ustawy z dnia 27 sierpnia 1997 r. o rehabilitacji zawodowej i społecznej oraz zatrudnianiu osób niepełnosprawnych.*</w:t>
      </w:r>
      <w:r w:rsidR="002B08F4">
        <w:rPr>
          <w:sz w:val="22"/>
          <w:szCs w:val="22"/>
        </w:rPr>
        <w:t>*</w:t>
      </w:r>
      <w:r w:rsidR="0033258D" w:rsidRPr="00794AF5">
        <w:rPr>
          <w:sz w:val="22"/>
          <w:szCs w:val="22"/>
          <w:vertAlign w:val="superscript"/>
        </w:rPr>
        <w:t>/</w:t>
      </w:r>
      <w:r w:rsidR="0033258D" w:rsidRPr="005A0E04">
        <w:rPr>
          <w:sz w:val="22"/>
          <w:szCs w:val="22"/>
        </w:rPr>
        <w:t>**</w:t>
      </w:r>
      <w:r w:rsidR="00C67275" w:rsidRPr="005A0E04">
        <w:rPr>
          <w:sz w:val="22"/>
          <w:szCs w:val="22"/>
        </w:rPr>
        <w:t>*</w:t>
      </w:r>
    </w:p>
    <w:p w14:paraId="08522812" w14:textId="49141E8A" w:rsidR="00396C2A" w:rsidRPr="005A0E04" w:rsidRDefault="00396C2A" w:rsidP="00B81950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spacing w:line="360" w:lineRule="auto"/>
        <w:ind w:left="709"/>
        <w:rPr>
          <w:sz w:val="22"/>
          <w:szCs w:val="22"/>
        </w:rPr>
      </w:pPr>
      <w:r w:rsidRPr="005A0E04">
        <w:rPr>
          <w:sz w:val="22"/>
          <w:szCs w:val="22"/>
        </w:rPr>
        <w:t>w wysokości 3.</w:t>
      </w:r>
      <w:r w:rsidR="00B55E7B" w:rsidRPr="005A0E04">
        <w:rPr>
          <w:sz w:val="22"/>
          <w:szCs w:val="22"/>
        </w:rPr>
        <w:t>660</w:t>
      </w:r>
      <w:r w:rsidRPr="005A0E04">
        <w:rPr>
          <w:sz w:val="22"/>
          <w:szCs w:val="22"/>
        </w:rPr>
        <w:t>,00 złotych*</w:t>
      </w:r>
      <w:r w:rsidR="002B08F4">
        <w:rPr>
          <w:sz w:val="22"/>
          <w:szCs w:val="22"/>
        </w:rPr>
        <w:t>*</w:t>
      </w:r>
    </w:p>
    <w:p w14:paraId="749D9419" w14:textId="7EF5A658" w:rsidR="00396C2A" w:rsidRPr="005A0E04" w:rsidRDefault="00396C2A" w:rsidP="00B81950">
      <w:pPr>
        <w:pStyle w:val="Akapitzlist"/>
        <w:numPr>
          <w:ilvl w:val="0"/>
          <w:numId w:val="9"/>
        </w:numPr>
        <w:ind w:left="709"/>
        <w:rPr>
          <w:sz w:val="22"/>
          <w:szCs w:val="22"/>
        </w:rPr>
      </w:pPr>
      <w:r w:rsidRPr="005A0E04">
        <w:rPr>
          <w:sz w:val="22"/>
          <w:szCs w:val="22"/>
        </w:rPr>
        <w:t>1 464,00 złotych</w:t>
      </w:r>
      <w:r w:rsidR="006F1412">
        <w:rPr>
          <w:sz w:val="22"/>
          <w:szCs w:val="22"/>
        </w:rPr>
        <w:t xml:space="preserve"> </w:t>
      </w:r>
      <w:r w:rsidRPr="005A0E04">
        <w:rPr>
          <w:sz w:val="22"/>
          <w:szCs w:val="22"/>
        </w:rPr>
        <w:t>– w przypadku zatrudnienia doktoranta jako nauczyciela akademickiego albo pracownika naukowego w wymiarze przekraczającym połowę pełnego wymiaru czasu pracy</w:t>
      </w:r>
      <w:r w:rsidR="002B08F4">
        <w:rPr>
          <w:sz w:val="22"/>
          <w:szCs w:val="22"/>
        </w:rPr>
        <w:t>**</w:t>
      </w:r>
      <w:r w:rsidRPr="005A0E04">
        <w:rPr>
          <w:sz w:val="22"/>
          <w:szCs w:val="22"/>
        </w:rPr>
        <w:t xml:space="preserve">. </w:t>
      </w:r>
    </w:p>
    <w:p w14:paraId="7A0E7F42" w14:textId="0407806F" w:rsidR="00C67275" w:rsidRPr="005A0E04" w:rsidRDefault="00C67275" w:rsidP="003C06BB">
      <w:pPr>
        <w:pStyle w:val="Akapitzlist"/>
        <w:tabs>
          <w:tab w:val="left" w:pos="567"/>
          <w:tab w:val="left" w:leader="dot" w:pos="9639"/>
        </w:tabs>
        <w:spacing w:before="120"/>
        <w:ind w:left="567" w:hanging="425"/>
        <w:contextualSpacing w:val="0"/>
        <w:jc w:val="both"/>
        <w:rPr>
          <w:sz w:val="18"/>
          <w:szCs w:val="18"/>
        </w:rPr>
      </w:pPr>
      <w:r w:rsidRPr="005A0E04">
        <w:rPr>
          <w:sz w:val="18"/>
          <w:szCs w:val="18"/>
        </w:rPr>
        <w:t xml:space="preserve">*     </w:t>
      </w:r>
      <w:r w:rsidR="00794AF5">
        <w:rPr>
          <w:sz w:val="18"/>
          <w:szCs w:val="18"/>
        </w:rPr>
        <w:tab/>
      </w:r>
      <w:r w:rsidR="00B55E7B" w:rsidRPr="005A0E04">
        <w:rPr>
          <w:sz w:val="18"/>
          <w:szCs w:val="18"/>
        </w:rPr>
        <w:t>niepotrzebne</w:t>
      </w:r>
      <w:r w:rsidRPr="005A0E04">
        <w:rPr>
          <w:sz w:val="18"/>
          <w:szCs w:val="18"/>
        </w:rPr>
        <w:t xml:space="preserve"> skreślić </w:t>
      </w:r>
    </w:p>
    <w:p w14:paraId="19350F59" w14:textId="6D62D80E" w:rsidR="00C67275" w:rsidRPr="005A0E04" w:rsidRDefault="00C67275" w:rsidP="00794AF5">
      <w:pPr>
        <w:pStyle w:val="Akapitzlist"/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5A0E04">
        <w:rPr>
          <w:sz w:val="18"/>
          <w:szCs w:val="18"/>
        </w:rPr>
        <w:t xml:space="preserve">**  </w:t>
      </w:r>
      <w:r w:rsidR="00794AF5">
        <w:rPr>
          <w:sz w:val="18"/>
          <w:szCs w:val="18"/>
        </w:rPr>
        <w:tab/>
      </w:r>
      <w:r w:rsidRPr="005A0E04">
        <w:rPr>
          <w:sz w:val="18"/>
          <w:szCs w:val="18"/>
        </w:rPr>
        <w:t>odpowiednie zaznaczyć</w:t>
      </w:r>
    </w:p>
    <w:p w14:paraId="2C25D1B6" w14:textId="501E2EE2" w:rsidR="00C160C3" w:rsidRDefault="0033258D" w:rsidP="00794AF5">
      <w:pPr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5A0E04">
        <w:rPr>
          <w:sz w:val="18"/>
          <w:szCs w:val="18"/>
        </w:rPr>
        <w:t>**</w:t>
      </w:r>
      <w:r w:rsidR="00C67275" w:rsidRPr="005A0E04">
        <w:rPr>
          <w:sz w:val="18"/>
          <w:szCs w:val="18"/>
        </w:rPr>
        <w:t>*</w:t>
      </w:r>
      <w:r w:rsidRPr="005A0E04">
        <w:rPr>
          <w:sz w:val="18"/>
          <w:szCs w:val="18"/>
        </w:rPr>
        <w:t xml:space="preserve"> </w:t>
      </w:r>
      <w:r w:rsidR="00794AF5">
        <w:rPr>
          <w:sz w:val="18"/>
          <w:szCs w:val="18"/>
        </w:rPr>
        <w:tab/>
      </w:r>
      <w:r w:rsidR="00C160C3" w:rsidRPr="005A0E04">
        <w:rPr>
          <w:sz w:val="18"/>
          <w:szCs w:val="18"/>
        </w:rPr>
        <w:t>Do wniosku należy dołączyć dokument potwierdzający posiadanie orzeczenia o niepełnosprawności lub orzeczenia o stopniu niepełnosprawności albo orzeczenia, o którym mowa w art. 5 oraz art. 62 ustawy z dnia 27 sierpnia 1997 r. o rehabilitacji zawodowej i społecznej oraz zatrudnianiu osób niepełnosprawnych.</w:t>
      </w:r>
    </w:p>
    <w:p w14:paraId="56F19B26" w14:textId="2BAF4357" w:rsidR="005A0E04" w:rsidRPr="005A0E04" w:rsidRDefault="005A0E04" w:rsidP="00794AF5">
      <w:pPr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>
        <w:rPr>
          <w:sz w:val="18"/>
          <w:szCs w:val="18"/>
        </w:rPr>
        <w:t>**** oryginał dokumentu</w:t>
      </w:r>
      <w:r w:rsidR="00794AF5">
        <w:rPr>
          <w:sz w:val="18"/>
          <w:szCs w:val="18"/>
        </w:rPr>
        <w:t xml:space="preserve"> do wglądu potwierdzając</w:t>
      </w:r>
      <w:r w:rsidR="00A61994">
        <w:rPr>
          <w:sz w:val="18"/>
          <w:szCs w:val="18"/>
        </w:rPr>
        <w:t>y:</w:t>
      </w:r>
      <w:r w:rsidR="00794AF5">
        <w:rPr>
          <w:sz w:val="18"/>
          <w:szCs w:val="18"/>
        </w:rPr>
        <w:t xml:space="preserve"> nadanie stopnia doktora/</w:t>
      </w:r>
      <w:r w:rsidR="00EF2A19">
        <w:rPr>
          <w:sz w:val="18"/>
          <w:szCs w:val="18"/>
        </w:rPr>
        <w:t xml:space="preserve">status </w:t>
      </w:r>
      <w:r w:rsidR="00794AF5">
        <w:rPr>
          <w:sz w:val="18"/>
          <w:szCs w:val="18"/>
        </w:rPr>
        <w:t xml:space="preserve">bycia beneficjentem przedsięwzięcia, programu lub konkursu ogłoszonego przez NAWA, </w:t>
      </w:r>
      <w:proofErr w:type="spellStart"/>
      <w:r w:rsidR="00794AF5">
        <w:rPr>
          <w:sz w:val="18"/>
          <w:szCs w:val="18"/>
        </w:rPr>
        <w:t>NCBiR</w:t>
      </w:r>
      <w:proofErr w:type="spellEnd"/>
      <w:r w:rsidR="00794AF5">
        <w:rPr>
          <w:sz w:val="18"/>
          <w:szCs w:val="18"/>
        </w:rPr>
        <w:t xml:space="preserve">, NCN/uzyskania grantu </w:t>
      </w:r>
    </w:p>
    <w:p w14:paraId="1A690A60" w14:textId="47FF9C2D" w:rsidR="007B207F" w:rsidRPr="005A0E04" w:rsidRDefault="007B207F" w:rsidP="003C06BB">
      <w:pPr>
        <w:pBdr>
          <w:top w:val="nil"/>
          <w:left w:val="nil"/>
          <w:bottom w:val="nil"/>
          <w:right w:val="nil"/>
          <w:between w:val="nil"/>
        </w:pBdr>
        <w:spacing w:before="120"/>
        <w:ind w:left="170"/>
        <w:jc w:val="both"/>
        <w:rPr>
          <w:sz w:val="18"/>
          <w:szCs w:val="18"/>
        </w:rPr>
      </w:pPr>
      <w:r w:rsidRPr="005A0E04">
        <w:rPr>
          <w:sz w:val="18"/>
          <w:szCs w:val="18"/>
        </w:rPr>
        <w:t xml:space="preserve">Świadomy(-a) odpowiedzialności za podanie nieprawdziwych danych, w tym odpowiedzialności dyscyplinarnej, aż do wydalenia z uczelni i obowiązku zwrotu nieprawnie pobranego stypendium, oświadczam, że wszystkie dane zawarte we wniosku oraz załączone dokumenty są kompletne i zgodne ze stanem faktycznym. </w:t>
      </w:r>
    </w:p>
    <w:p w14:paraId="04FC100E" w14:textId="77777777" w:rsidR="002F54A8" w:rsidRPr="00B81950" w:rsidRDefault="002F54A8" w:rsidP="005A4E12">
      <w:pPr>
        <w:spacing w:before="120"/>
        <w:ind w:left="4956" w:firstLine="709"/>
        <w:jc w:val="center"/>
        <w:rPr>
          <w:sz w:val="16"/>
          <w:szCs w:val="16"/>
        </w:rPr>
      </w:pPr>
      <w:r w:rsidRPr="00B81950">
        <w:rPr>
          <w:sz w:val="16"/>
          <w:szCs w:val="16"/>
        </w:rPr>
        <w:t>......................................................</w:t>
      </w:r>
    </w:p>
    <w:p w14:paraId="11585672" w14:textId="7EE4AA3F" w:rsidR="002F54A8" w:rsidRPr="002B08F4" w:rsidRDefault="002F54A8" w:rsidP="00B81950">
      <w:pPr>
        <w:ind w:left="4956" w:firstLine="709"/>
        <w:jc w:val="center"/>
      </w:pPr>
      <w:r w:rsidRPr="002B08F4">
        <w:rPr>
          <w:sz w:val="16"/>
          <w:szCs w:val="16"/>
        </w:rPr>
        <w:t>czytelny podpis doktoranta</w:t>
      </w:r>
    </w:p>
    <w:p w14:paraId="04F90339" w14:textId="405A54A5" w:rsidR="002F54A8" w:rsidRPr="005A4E12" w:rsidRDefault="002F54A8" w:rsidP="002F54A8">
      <w:pPr>
        <w:rPr>
          <w:sz w:val="20"/>
          <w:szCs w:val="20"/>
        </w:rPr>
      </w:pPr>
      <w:r w:rsidRPr="005A4E12">
        <w:rPr>
          <w:sz w:val="20"/>
          <w:szCs w:val="20"/>
        </w:rPr>
        <w:t xml:space="preserve">Data złożenia wniosku </w:t>
      </w:r>
      <w:r w:rsidR="001868E5" w:rsidRPr="005A4E12">
        <w:rPr>
          <w:sz w:val="20"/>
          <w:szCs w:val="20"/>
        </w:rPr>
        <w:t>u dyrektora Sz</w:t>
      </w:r>
      <w:r w:rsidR="008E6623" w:rsidRPr="005A4E12">
        <w:rPr>
          <w:sz w:val="20"/>
          <w:szCs w:val="20"/>
        </w:rPr>
        <w:t>koły</w:t>
      </w:r>
      <w:r w:rsidRPr="005A4E12">
        <w:rPr>
          <w:sz w:val="20"/>
          <w:szCs w:val="20"/>
        </w:rPr>
        <w:t xml:space="preserve">: </w:t>
      </w:r>
      <w:r w:rsidR="003C06BB" w:rsidRPr="005A4E12">
        <w:rPr>
          <w:sz w:val="20"/>
          <w:szCs w:val="20"/>
        </w:rPr>
        <w:t>……</w:t>
      </w:r>
      <w:r w:rsidRPr="005A4E12">
        <w:rPr>
          <w:sz w:val="20"/>
          <w:szCs w:val="20"/>
        </w:rPr>
        <w:t>...........................</w:t>
      </w:r>
      <w:r w:rsidR="0033258D" w:rsidRPr="005A4E12">
        <w:rPr>
          <w:sz w:val="20"/>
          <w:szCs w:val="20"/>
        </w:rPr>
        <w:t>.</w:t>
      </w:r>
    </w:p>
    <w:p w14:paraId="14130540" w14:textId="1EF1E7A0" w:rsidR="002F54A8" w:rsidRPr="00B81950" w:rsidRDefault="00D63CC9" w:rsidP="003C06BB">
      <w:pPr>
        <w:pStyle w:val="Default"/>
        <w:spacing w:before="240"/>
        <w:rPr>
          <w:rFonts w:ascii="Times New Roman" w:hAnsi="Times New Roman" w:cs="Times New Roman"/>
          <w:color w:val="auto"/>
          <w:sz w:val="22"/>
          <w:szCs w:val="22"/>
        </w:rPr>
      </w:pPr>
      <w:r w:rsidRPr="005A4E12">
        <w:rPr>
          <w:rFonts w:ascii="Times New Roman" w:hAnsi="Times New Roman" w:cs="Times New Roman"/>
          <w:color w:val="auto"/>
          <w:sz w:val="20"/>
          <w:szCs w:val="20"/>
        </w:rPr>
        <w:t xml:space="preserve">Szczecin, dnia ...............................                                                                 </w:t>
      </w:r>
      <w:r w:rsidR="005A4E12">
        <w:rPr>
          <w:rFonts w:ascii="Times New Roman" w:hAnsi="Times New Roman" w:cs="Times New Roman"/>
          <w:color w:val="auto"/>
          <w:sz w:val="20"/>
          <w:szCs w:val="20"/>
        </w:rPr>
        <w:t xml:space="preserve">           </w:t>
      </w:r>
      <w:r w:rsidR="005A4E12">
        <w:rPr>
          <w:rFonts w:ascii="Times New Roman" w:hAnsi="Times New Roman" w:cs="Times New Roman"/>
          <w:color w:val="auto"/>
          <w:sz w:val="16"/>
          <w:szCs w:val="16"/>
        </w:rPr>
        <w:t>….</w:t>
      </w:r>
      <w:r w:rsidR="002F54A8" w:rsidRPr="005A4E12">
        <w:rPr>
          <w:rFonts w:ascii="Times New Roman" w:hAnsi="Times New Roman" w:cs="Times New Roman"/>
          <w:color w:val="auto"/>
          <w:sz w:val="16"/>
          <w:szCs w:val="16"/>
        </w:rPr>
        <w:t>....................................</w:t>
      </w:r>
      <w:r w:rsidR="005A4E12">
        <w:rPr>
          <w:rFonts w:ascii="Times New Roman" w:hAnsi="Times New Roman" w:cs="Times New Roman"/>
          <w:color w:val="auto"/>
          <w:sz w:val="16"/>
          <w:szCs w:val="16"/>
        </w:rPr>
        <w:t>...........</w:t>
      </w:r>
      <w:r w:rsidR="002F54A8" w:rsidRPr="005A4E12">
        <w:rPr>
          <w:rFonts w:ascii="Times New Roman" w:hAnsi="Times New Roman" w:cs="Times New Roman"/>
          <w:color w:val="auto"/>
          <w:sz w:val="16"/>
          <w:szCs w:val="16"/>
        </w:rPr>
        <w:t>...</w:t>
      </w:r>
    </w:p>
    <w:p w14:paraId="38BD241E" w14:textId="77777777" w:rsidR="002F54A8" w:rsidRPr="003C06BB" w:rsidRDefault="00D63CC9" w:rsidP="002F54A8">
      <w:pPr>
        <w:ind w:left="5664" w:right="-181"/>
        <w:jc w:val="center"/>
        <w:rPr>
          <w:sz w:val="16"/>
          <w:szCs w:val="16"/>
        </w:rPr>
      </w:pPr>
      <w:r w:rsidRPr="00B81950">
        <w:rPr>
          <w:i/>
          <w:sz w:val="16"/>
          <w:szCs w:val="16"/>
        </w:rPr>
        <w:t xml:space="preserve">                       </w:t>
      </w:r>
      <w:r w:rsidR="00C160C3" w:rsidRPr="003C06BB">
        <w:rPr>
          <w:sz w:val="16"/>
          <w:szCs w:val="16"/>
        </w:rPr>
        <w:t>czytelny podpis</w:t>
      </w:r>
      <w:r w:rsidR="002F54A8" w:rsidRPr="003C06BB">
        <w:rPr>
          <w:sz w:val="16"/>
          <w:szCs w:val="16"/>
        </w:rPr>
        <w:t xml:space="preserve"> </w:t>
      </w:r>
      <w:r w:rsidR="0033258D" w:rsidRPr="003C06BB">
        <w:rPr>
          <w:sz w:val="16"/>
          <w:szCs w:val="16"/>
        </w:rPr>
        <w:t>przyjmującego wniosek</w:t>
      </w:r>
    </w:p>
    <w:p w14:paraId="5FC2064A" w14:textId="77777777" w:rsidR="003C06BB" w:rsidRDefault="003C06BB" w:rsidP="003C06BB">
      <w:pPr>
        <w:tabs>
          <w:tab w:val="left" w:leader="underscore" w:pos="9639"/>
        </w:tabs>
        <w:spacing w:before="360"/>
        <w:rPr>
          <w:b/>
        </w:rPr>
      </w:pPr>
    </w:p>
    <w:p w14:paraId="105BF7AC" w14:textId="011D6540" w:rsidR="002F54A8" w:rsidRPr="00B81950" w:rsidRDefault="002F54A8" w:rsidP="003C06BB">
      <w:pPr>
        <w:tabs>
          <w:tab w:val="left" w:leader="underscore" w:pos="9639"/>
        </w:tabs>
        <w:spacing w:before="360"/>
        <w:rPr>
          <w:b/>
        </w:rPr>
      </w:pPr>
      <w:r w:rsidRPr="00B81950">
        <w:rPr>
          <w:b/>
        </w:rPr>
        <w:tab/>
      </w:r>
    </w:p>
    <w:p w14:paraId="33392CF2" w14:textId="49598946" w:rsidR="002F54A8" w:rsidRPr="00B81950" w:rsidRDefault="00245635" w:rsidP="003C06BB">
      <w:pPr>
        <w:spacing w:before="240"/>
        <w:jc w:val="center"/>
        <w:rPr>
          <w:i/>
          <w:sz w:val="22"/>
          <w:szCs w:val="22"/>
        </w:rPr>
      </w:pPr>
      <w:r>
        <w:rPr>
          <w:b/>
          <w:i/>
          <w:sz w:val="22"/>
          <w:szCs w:val="22"/>
        </w:rPr>
        <w:t>Decyzja Dyrektora Szkoły D</w:t>
      </w:r>
      <w:r w:rsidR="00C160C3" w:rsidRPr="00B81950">
        <w:rPr>
          <w:b/>
          <w:i/>
          <w:sz w:val="22"/>
          <w:szCs w:val="22"/>
        </w:rPr>
        <w:t>oktorskiej o wysokości przyznania stypendium doktoranckiego</w:t>
      </w:r>
    </w:p>
    <w:p w14:paraId="03F47DBA" w14:textId="31782E02" w:rsidR="002F54A8" w:rsidRPr="00B81950" w:rsidRDefault="002F54A8" w:rsidP="003C06BB">
      <w:pPr>
        <w:tabs>
          <w:tab w:val="left" w:leader="dot" w:pos="9639"/>
        </w:tabs>
        <w:spacing w:before="480" w:after="120"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ab/>
      </w:r>
    </w:p>
    <w:p w14:paraId="5587EEB5" w14:textId="77777777" w:rsidR="00C160C3" w:rsidRPr="00B81950" w:rsidRDefault="002F54A8" w:rsidP="003C06BB">
      <w:pPr>
        <w:spacing w:before="720"/>
        <w:rPr>
          <w:sz w:val="20"/>
          <w:szCs w:val="20"/>
        </w:rPr>
      </w:pPr>
      <w:r w:rsidRPr="00B81950">
        <w:rPr>
          <w:sz w:val="20"/>
          <w:szCs w:val="20"/>
        </w:rPr>
        <w:t>Szczecin, dnia ....................................................</w:t>
      </w:r>
      <w:r w:rsidR="00EE15DE" w:rsidRPr="00B81950">
        <w:rPr>
          <w:sz w:val="20"/>
          <w:szCs w:val="20"/>
        </w:rPr>
        <w:t>.</w:t>
      </w:r>
      <w:r w:rsidRPr="00B81950">
        <w:rPr>
          <w:sz w:val="20"/>
          <w:szCs w:val="20"/>
        </w:rPr>
        <w:tab/>
      </w:r>
      <w:r w:rsidRPr="00B81950">
        <w:rPr>
          <w:sz w:val="20"/>
          <w:szCs w:val="20"/>
        </w:rPr>
        <w:tab/>
      </w:r>
      <w:r w:rsidRPr="00B81950">
        <w:rPr>
          <w:sz w:val="20"/>
          <w:szCs w:val="20"/>
        </w:rPr>
        <w:tab/>
      </w:r>
      <w:r w:rsidR="00846650" w:rsidRPr="00B81950">
        <w:rPr>
          <w:sz w:val="20"/>
          <w:szCs w:val="20"/>
        </w:rPr>
        <w:t xml:space="preserve">                </w:t>
      </w:r>
      <w:r w:rsidR="00C160C3" w:rsidRPr="00B81950">
        <w:rPr>
          <w:sz w:val="20"/>
          <w:szCs w:val="20"/>
        </w:rPr>
        <w:t>.....................................................</w:t>
      </w:r>
    </w:p>
    <w:p w14:paraId="5ADD810D" w14:textId="46AE6F09" w:rsidR="00846650" w:rsidRPr="00B81950" w:rsidRDefault="00C160C3" w:rsidP="00D63CC9">
      <w:pPr>
        <w:ind w:left="5664" w:right="-181"/>
        <w:rPr>
          <w:i/>
          <w:sz w:val="16"/>
          <w:szCs w:val="16"/>
        </w:rPr>
      </w:pPr>
      <w:r w:rsidRPr="00B81950">
        <w:rPr>
          <w:i/>
          <w:sz w:val="16"/>
          <w:szCs w:val="16"/>
        </w:rPr>
        <w:t xml:space="preserve">czytelny podpis Dyrektora </w:t>
      </w:r>
      <w:r w:rsidR="00245635">
        <w:rPr>
          <w:i/>
          <w:sz w:val="16"/>
          <w:szCs w:val="16"/>
        </w:rPr>
        <w:t>S</w:t>
      </w:r>
      <w:r w:rsidRPr="00B81950">
        <w:rPr>
          <w:i/>
          <w:sz w:val="16"/>
          <w:szCs w:val="16"/>
        </w:rPr>
        <w:t xml:space="preserve">zkoły </w:t>
      </w:r>
      <w:r w:rsidR="00245635">
        <w:rPr>
          <w:i/>
          <w:sz w:val="16"/>
          <w:szCs w:val="16"/>
        </w:rPr>
        <w:t>D</w:t>
      </w:r>
      <w:r w:rsidRPr="00B81950">
        <w:rPr>
          <w:i/>
          <w:sz w:val="16"/>
          <w:szCs w:val="16"/>
        </w:rPr>
        <w:t>oktorskie</w:t>
      </w:r>
      <w:r w:rsidR="0033258D" w:rsidRPr="00B81950">
        <w:rPr>
          <w:i/>
          <w:sz w:val="16"/>
          <w:szCs w:val="16"/>
        </w:rPr>
        <w:t>j</w:t>
      </w:r>
    </w:p>
    <w:sectPr w:rsidR="00846650" w:rsidRPr="00B81950" w:rsidSect="005A4E12">
      <w:headerReference w:type="default" r:id="rId8"/>
      <w:pgSz w:w="11906" w:h="16838"/>
      <w:pgMar w:top="851" w:right="851" w:bottom="567" w:left="1418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07D29" w14:textId="77777777" w:rsidR="002029E8" w:rsidRDefault="002029E8" w:rsidP="008D275A">
      <w:r>
        <w:separator/>
      </w:r>
    </w:p>
  </w:endnote>
  <w:endnote w:type="continuationSeparator" w:id="0">
    <w:p w14:paraId="253D130B" w14:textId="77777777" w:rsidR="002029E8" w:rsidRDefault="002029E8" w:rsidP="008D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PDJE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D0029" w14:textId="77777777" w:rsidR="002029E8" w:rsidRDefault="002029E8" w:rsidP="008D275A">
      <w:r>
        <w:separator/>
      </w:r>
    </w:p>
  </w:footnote>
  <w:footnote w:type="continuationSeparator" w:id="0">
    <w:p w14:paraId="761801C0" w14:textId="77777777" w:rsidR="002029E8" w:rsidRDefault="002029E8" w:rsidP="008D2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852F5" w14:textId="7881AC3B" w:rsidR="008D275A" w:rsidRPr="001868E5" w:rsidRDefault="008D275A" w:rsidP="008D275A">
    <w:pPr>
      <w:pStyle w:val="Nagwek"/>
      <w:tabs>
        <w:tab w:val="clear" w:pos="4536"/>
        <w:tab w:val="clear" w:pos="9072"/>
        <w:tab w:val="left" w:pos="96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22AF3"/>
    <w:multiLevelType w:val="hybridMultilevel"/>
    <w:tmpl w:val="D0086E18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073C6"/>
    <w:multiLevelType w:val="hybridMultilevel"/>
    <w:tmpl w:val="82883394"/>
    <w:lvl w:ilvl="0" w:tplc="744C164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C3533"/>
    <w:multiLevelType w:val="multilevel"/>
    <w:tmpl w:val="54AA7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1502F46"/>
    <w:multiLevelType w:val="multilevel"/>
    <w:tmpl w:val="9F3EACD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4" w15:restartNumberingAfterBreak="0">
    <w:nsid w:val="216F4A7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5" w15:restartNumberingAfterBreak="0">
    <w:nsid w:val="26B40A81"/>
    <w:multiLevelType w:val="hybridMultilevel"/>
    <w:tmpl w:val="22CC71CC"/>
    <w:lvl w:ilvl="0" w:tplc="FFA4D6DC">
      <w:start w:val="4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B83AB6"/>
    <w:multiLevelType w:val="multilevel"/>
    <w:tmpl w:val="1CAA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661A96"/>
    <w:multiLevelType w:val="hybridMultilevel"/>
    <w:tmpl w:val="30048E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FF7A88"/>
    <w:multiLevelType w:val="hybridMultilevel"/>
    <w:tmpl w:val="2A3A5DFA"/>
    <w:lvl w:ilvl="0" w:tplc="AD2040E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555AC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4833A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E49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2836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5240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149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FE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EC4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2B73709"/>
    <w:multiLevelType w:val="hybridMultilevel"/>
    <w:tmpl w:val="FD506A10"/>
    <w:lvl w:ilvl="0" w:tplc="397EF7B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0" w15:restartNumberingAfterBreak="0">
    <w:nsid w:val="45965443"/>
    <w:multiLevelType w:val="hybridMultilevel"/>
    <w:tmpl w:val="DC9AA1D6"/>
    <w:lvl w:ilvl="0" w:tplc="F6E68738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45BD2A57"/>
    <w:multiLevelType w:val="hybridMultilevel"/>
    <w:tmpl w:val="FEB85E92"/>
    <w:lvl w:ilvl="0" w:tplc="93F8F934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46D81169"/>
    <w:multiLevelType w:val="hybridMultilevel"/>
    <w:tmpl w:val="AB16DB68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3" w15:restartNumberingAfterBreak="0">
    <w:nsid w:val="523B65DC"/>
    <w:multiLevelType w:val="hybridMultilevel"/>
    <w:tmpl w:val="C18EE92A"/>
    <w:lvl w:ilvl="0" w:tplc="74AA2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81B9D"/>
    <w:multiLevelType w:val="hybridMultilevel"/>
    <w:tmpl w:val="520050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AA61D7"/>
    <w:multiLevelType w:val="hybridMultilevel"/>
    <w:tmpl w:val="9F3C4986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621397"/>
    <w:multiLevelType w:val="hybridMultilevel"/>
    <w:tmpl w:val="573065DE"/>
    <w:lvl w:ilvl="0" w:tplc="DE28200A">
      <w:start w:val="1"/>
      <w:numFmt w:val="bullet"/>
      <w:lvlText w:val=""/>
      <w:lvlJc w:val="left"/>
      <w:pPr>
        <w:ind w:left="12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7" w15:restartNumberingAfterBreak="0">
    <w:nsid w:val="617F1ACC"/>
    <w:multiLevelType w:val="hybridMultilevel"/>
    <w:tmpl w:val="6EE811FA"/>
    <w:lvl w:ilvl="0" w:tplc="1E82A8D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64405752">
      <w:start w:val="1"/>
      <w:numFmt w:val="lowerLetter"/>
      <w:lvlText w:val="%2)"/>
      <w:lvlJc w:val="left"/>
      <w:pPr>
        <w:tabs>
          <w:tab w:val="num" w:pos="737"/>
        </w:tabs>
        <w:ind w:left="737" w:hanging="39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64391A22"/>
    <w:multiLevelType w:val="hybridMultilevel"/>
    <w:tmpl w:val="3E3E447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9" w15:restartNumberingAfterBreak="0">
    <w:nsid w:val="6638401C"/>
    <w:multiLevelType w:val="hybridMultilevel"/>
    <w:tmpl w:val="0E367F60"/>
    <w:lvl w:ilvl="0" w:tplc="EFDC76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917834"/>
    <w:multiLevelType w:val="hybridMultilevel"/>
    <w:tmpl w:val="205E2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131EB8"/>
    <w:multiLevelType w:val="multilevel"/>
    <w:tmpl w:val="77C07524"/>
    <w:lvl w:ilvl="0">
      <w:start w:val="1"/>
      <w:numFmt w:val="decimal"/>
      <w:lvlText w:val="%1."/>
      <w:lvlJc w:val="left"/>
      <w:pPr>
        <w:ind w:left="841" w:hanging="700"/>
      </w:pPr>
    </w:lvl>
    <w:lvl w:ilvl="1">
      <w:start w:val="1"/>
      <w:numFmt w:val="decimal"/>
      <w:lvlText w:val="%2)"/>
      <w:lvlJc w:val="left"/>
      <w:pPr>
        <w:ind w:left="1780" w:hanging="70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4F7A03"/>
    <w:multiLevelType w:val="hybridMultilevel"/>
    <w:tmpl w:val="22627598"/>
    <w:lvl w:ilvl="0" w:tplc="2F007D70">
      <w:start w:val="1"/>
      <w:numFmt w:val="bullet"/>
      <w:lvlText w:val=""/>
      <w:lvlJc w:val="left"/>
      <w:pPr>
        <w:ind w:left="9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3" w15:restartNumberingAfterBreak="0">
    <w:nsid w:val="743D0A77"/>
    <w:multiLevelType w:val="hybridMultilevel"/>
    <w:tmpl w:val="D8DC2B0A"/>
    <w:lvl w:ilvl="0" w:tplc="21BC702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1A4480"/>
    <w:multiLevelType w:val="multilevel"/>
    <w:tmpl w:val="543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9"/>
  </w:num>
  <w:num w:numId="3">
    <w:abstractNumId w:val="11"/>
  </w:num>
  <w:num w:numId="4">
    <w:abstractNumId w:val="0"/>
  </w:num>
  <w:num w:numId="5">
    <w:abstractNumId w:val="15"/>
  </w:num>
  <w:num w:numId="6">
    <w:abstractNumId w:val="13"/>
  </w:num>
  <w:num w:numId="7">
    <w:abstractNumId w:val="4"/>
  </w:num>
  <w:num w:numId="8">
    <w:abstractNumId w:val="17"/>
  </w:num>
  <w:num w:numId="9">
    <w:abstractNumId w:val="16"/>
  </w:num>
  <w:num w:numId="10">
    <w:abstractNumId w:val="1"/>
  </w:num>
  <w:num w:numId="11">
    <w:abstractNumId w:val="12"/>
  </w:num>
  <w:num w:numId="12">
    <w:abstractNumId w:val="9"/>
  </w:num>
  <w:num w:numId="13">
    <w:abstractNumId w:val="10"/>
  </w:num>
  <w:num w:numId="14">
    <w:abstractNumId w:val="8"/>
  </w:num>
  <w:num w:numId="15">
    <w:abstractNumId w:val="22"/>
  </w:num>
  <w:num w:numId="16">
    <w:abstractNumId w:val="14"/>
    <w:lvlOverride w:ilvl="0">
      <w:startOverride w:val="1"/>
    </w:lvlOverride>
  </w:num>
  <w:num w:numId="17">
    <w:abstractNumId w:val="7"/>
  </w:num>
  <w:num w:numId="18">
    <w:abstractNumId w:val="6"/>
  </w:num>
  <w:num w:numId="19">
    <w:abstractNumId w:val="24"/>
  </w:num>
  <w:num w:numId="20">
    <w:abstractNumId w:val="2"/>
  </w:num>
  <w:num w:numId="21">
    <w:abstractNumId w:val="21"/>
  </w:num>
  <w:num w:numId="22">
    <w:abstractNumId w:val="18"/>
  </w:num>
  <w:num w:numId="23">
    <w:abstractNumId w:val="23"/>
  </w:num>
  <w:num w:numId="24">
    <w:abstractNumId w:val="3"/>
  </w:num>
  <w:num w:numId="25">
    <w:abstractNumId w:val="5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34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EwMzaztDC3NDBR0lEKTi0uzszPAykwqgUAt4bdRCwAAAA="/>
  </w:docVars>
  <w:rsids>
    <w:rsidRoot w:val="0073484B"/>
    <w:rsid w:val="0006782C"/>
    <w:rsid w:val="00070B5A"/>
    <w:rsid w:val="00082518"/>
    <w:rsid w:val="00086C6A"/>
    <w:rsid w:val="0009713C"/>
    <w:rsid w:val="000B0B57"/>
    <w:rsid w:val="000B5DAF"/>
    <w:rsid w:val="000D3F35"/>
    <w:rsid w:val="000E4535"/>
    <w:rsid w:val="000F15B3"/>
    <w:rsid w:val="000F563E"/>
    <w:rsid w:val="001415F8"/>
    <w:rsid w:val="00142710"/>
    <w:rsid w:val="0014286F"/>
    <w:rsid w:val="0015686C"/>
    <w:rsid w:val="00183EEC"/>
    <w:rsid w:val="001868E5"/>
    <w:rsid w:val="00193339"/>
    <w:rsid w:val="001B2E74"/>
    <w:rsid w:val="001D0A54"/>
    <w:rsid w:val="002029E8"/>
    <w:rsid w:val="002229C6"/>
    <w:rsid w:val="00240E3E"/>
    <w:rsid w:val="00245635"/>
    <w:rsid w:val="00275162"/>
    <w:rsid w:val="002B08F4"/>
    <w:rsid w:val="002C1478"/>
    <w:rsid w:val="002F54A8"/>
    <w:rsid w:val="0033258D"/>
    <w:rsid w:val="00396C2A"/>
    <w:rsid w:val="003A0AF9"/>
    <w:rsid w:val="003A72BD"/>
    <w:rsid w:val="003C06BB"/>
    <w:rsid w:val="003D2AD2"/>
    <w:rsid w:val="003E1304"/>
    <w:rsid w:val="003F4FEF"/>
    <w:rsid w:val="004531A4"/>
    <w:rsid w:val="00457CD5"/>
    <w:rsid w:val="00476CB1"/>
    <w:rsid w:val="004E2E40"/>
    <w:rsid w:val="004F5BCC"/>
    <w:rsid w:val="00537C91"/>
    <w:rsid w:val="00537DD7"/>
    <w:rsid w:val="0054260C"/>
    <w:rsid w:val="005A0E04"/>
    <w:rsid w:val="005A4E12"/>
    <w:rsid w:val="005C5AE9"/>
    <w:rsid w:val="005D2CA4"/>
    <w:rsid w:val="005D7A9B"/>
    <w:rsid w:val="005E7D03"/>
    <w:rsid w:val="006325AF"/>
    <w:rsid w:val="0064009B"/>
    <w:rsid w:val="006746C2"/>
    <w:rsid w:val="006819E2"/>
    <w:rsid w:val="006C0BC3"/>
    <w:rsid w:val="006D4354"/>
    <w:rsid w:val="006E2FBD"/>
    <w:rsid w:val="006F1412"/>
    <w:rsid w:val="006F26D4"/>
    <w:rsid w:val="006F5BEC"/>
    <w:rsid w:val="00720630"/>
    <w:rsid w:val="0073484B"/>
    <w:rsid w:val="0076749A"/>
    <w:rsid w:val="00794AF5"/>
    <w:rsid w:val="007B207F"/>
    <w:rsid w:val="008147AA"/>
    <w:rsid w:val="00846650"/>
    <w:rsid w:val="00865EFC"/>
    <w:rsid w:val="008711DA"/>
    <w:rsid w:val="00876041"/>
    <w:rsid w:val="00892273"/>
    <w:rsid w:val="008D275A"/>
    <w:rsid w:val="008E6623"/>
    <w:rsid w:val="00913F4D"/>
    <w:rsid w:val="00952E40"/>
    <w:rsid w:val="0097553A"/>
    <w:rsid w:val="00977B6D"/>
    <w:rsid w:val="009A2C28"/>
    <w:rsid w:val="009B14B3"/>
    <w:rsid w:val="00A53003"/>
    <w:rsid w:val="00A54E3A"/>
    <w:rsid w:val="00A61994"/>
    <w:rsid w:val="00A6657A"/>
    <w:rsid w:val="00A705FC"/>
    <w:rsid w:val="00A92F80"/>
    <w:rsid w:val="00AA1827"/>
    <w:rsid w:val="00AA7275"/>
    <w:rsid w:val="00AC70CE"/>
    <w:rsid w:val="00AD4A28"/>
    <w:rsid w:val="00AE23E0"/>
    <w:rsid w:val="00AE3A21"/>
    <w:rsid w:val="00AF0D0D"/>
    <w:rsid w:val="00B21066"/>
    <w:rsid w:val="00B4255E"/>
    <w:rsid w:val="00B55E7B"/>
    <w:rsid w:val="00B81950"/>
    <w:rsid w:val="00B87F68"/>
    <w:rsid w:val="00BB247D"/>
    <w:rsid w:val="00C10345"/>
    <w:rsid w:val="00C160C3"/>
    <w:rsid w:val="00C249C8"/>
    <w:rsid w:val="00C67275"/>
    <w:rsid w:val="00C72C2D"/>
    <w:rsid w:val="00C77C80"/>
    <w:rsid w:val="00CE7AF2"/>
    <w:rsid w:val="00D06DA4"/>
    <w:rsid w:val="00D3055C"/>
    <w:rsid w:val="00D34DEE"/>
    <w:rsid w:val="00D4726D"/>
    <w:rsid w:val="00D63CC9"/>
    <w:rsid w:val="00D73B98"/>
    <w:rsid w:val="00D83BB6"/>
    <w:rsid w:val="00DA2BD3"/>
    <w:rsid w:val="00DF35D3"/>
    <w:rsid w:val="00E30DF7"/>
    <w:rsid w:val="00E60654"/>
    <w:rsid w:val="00E94FB4"/>
    <w:rsid w:val="00EA700D"/>
    <w:rsid w:val="00EC7EA3"/>
    <w:rsid w:val="00EE15DE"/>
    <w:rsid w:val="00EF2A19"/>
    <w:rsid w:val="00F175C3"/>
    <w:rsid w:val="00F24A1A"/>
    <w:rsid w:val="00F30369"/>
    <w:rsid w:val="00F31F91"/>
    <w:rsid w:val="00F415CD"/>
    <w:rsid w:val="00F47913"/>
    <w:rsid w:val="00F71711"/>
    <w:rsid w:val="00FA5548"/>
    <w:rsid w:val="00FB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E1876"/>
  <w15:chartTrackingRefBased/>
  <w15:docId w15:val="{D296594D-CC79-4E99-8AA4-86013A47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7348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F54A8"/>
    <w:pPr>
      <w:keepNext/>
      <w:suppressAutoHyphens/>
      <w:jc w:val="center"/>
      <w:outlineLvl w:val="0"/>
    </w:pPr>
    <w:rPr>
      <w:rFonts w:ascii="Calibri" w:hAnsi="Calibri" w:cs="Calibri"/>
      <w:b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6065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2F54A8"/>
    <w:rPr>
      <w:rFonts w:ascii="Calibri" w:eastAsia="Times New Roman" w:hAnsi="Calibri" w:cs="Calibri"/>
      <w:b/>
      <w:sz w:val="24"/>
      <w:szCs w:val="20"/>
      <w:lang w:eastAsia="ar-SA"/>
    </w:rPr>
  </w:style>
  <w:style w:type="paragraph" w:customStyle="1" w:styleId="Default">
    <w:name w:val="Default"/>
    <w:rsid w:val="002F54A8"/>
    <w:pPr>
      <w:autoSpaceDE w:val="0"/>
      <w:autoSpaceDN w:val="0"/>
      <w:adjustRightInd w:val="0"/>
      <w:spacing w:after="0" w:line="240" w:lineRule="auto"/>
    </w:pPr>
    <w:rPr>
      <w:rFonts w:ascii="CPDJED+TimesNewRoman" w:eastAsia="Times New Roman" w:hAnsi="CPDJED+TimesNewRoman" w:cs="CPDJED+TimesNew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7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2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271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71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271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qFormat/>
    <w:rsid w:val="0014271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A6657A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6657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A6657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A665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A6657A"/>
    <w:rPr>
      <w:vertAlign w:val="superscript"/>
    </w:rPr>
  </w:style>
  <w:style w:type="paragraph" w:customStyle="1" w:styleId="Podtytu3">
    <w:name w:val="Podtytu3"/>
    <w:basedOn w:val="Default"/>
    <w:next w:val="Default"/>
    <w:rsid w:val="00A6657A"/>
    <w:rPr>
      <w:rFonts w:ascii="TimesNewRoman,Bold" w:hAnsi="TimesNewRoman,Bold" w:cs="Times New Roman"/>
      <w:color w:val="auto"/>
    </w:rPr>
  </w:style>
  <w:style w:type="paragraph" w:styleId="Tytu">
    <w:name w:val="Title"/>
    <w:basedOn w:val="Normalny"/>
    <w:link w:val="TytuZnak"/>
    <w:qFormat/>
    <w:rsid w:val="00A6657A"/>
    <w:pPr>
      <w:ind w:right="588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6657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0D3F35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rsid w:val="000D3F35"/>
    <w:rPr>
      <w:i/>
      <w:iCs/>
    </w:rPr>
  </w:style>
  <w:style w:type="paragraph" w:customStyle="1" w:styleId="Normalny1">
    <w:name w:val="Normalny1"/>
    <w:rsid w:val="000D3F35"/>
    <w:rPr>
      <w:rFonts w:eastAsiaTheme="minorEastAsia"/>
      <w:lang w:eastAsia="pl-PL"/>
    </w:rPr>
  </w:style>
  <w:style w:type="paragraph" w:styleId="Poprawka">
    <w:name w:val="Revision"/>
    <w:hidden/>
    <w:uiPriority w:val="99"/>
    <w:semiHidden/>
    <w:rsid w:val="00537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29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9D7E9-AA06-4730-A333-C23D03E3F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3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a Wolny</dc:creator>
  <cp:keywords/>
  <dc:description/>
  <cp:lastModifiedBy>Urszula Kordas</cp:lastModifiedBy>
  <cp:revision>3</cp:revision>
  <cp:lastPrinted>2019-09-20T10:43:00Z</cp:lastPrinted>
  <dcterms:created xsi:type="dcterms:W3CDTF">2019-10-01T07:47:00Z</dcterms:created>
  <dcterms:modified xsi:type="dcterms:W3CDTF">2020-07-10T09:07:00Z</dcterms:modified>
</cp:coreProperties>
</file>